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add991aeb3a9edcc297685b00e68131733d192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18. Мотивированный отказ заказчика от подписания акта выполненных работ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ъем работ проверен по исполнительной документации, журналам, актам скрытых работ и фактическому результату. Спорные позиции отделены от бесспорных. Заказчик не вправе удерживать оплату принятого полезного результата только из-за недостатков в другой части работ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cf1aadb7f06d00f984197263cb478c9fd5dd38b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ТИВИРОВАННЫЙ ОТКАЗ ЗАКАЗЧИКА ОТ ПОДПИСАНИЯ АКТА ВЫПОЛНЕННЫХ РАБОТ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Объем работ проверен по исполнительной документации, журналам, актам скрытых работ и фактическому результату. Спорные позиции отделены от бесспорных. Заказчик не вправе удерживать оплату принятого полезного результата только из-за недостатков в другой части работ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7 и 4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740-757 ГК РФ о строительном подря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743, 746, 753-755 ГК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6Z</dcterms:created>
  <dcterms:modified xsi:type="dcterms:W3CDTF">2026-07-18T09:18:4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